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0D9B" w:rsidRDefault="005F6B5F" w:rsidP="00440D9B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7116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 </w:t>
      </w:r>
    </w:p>
    <w:p w:rsidR="005F6B5F" w:rsidRPr="00440D9B" w:rsidRDefault="005F6B5F" w:rsidP="00440D9B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771168">
        <w:rPr>
          <w:rFonts w:ascii="Times New Roman" w:eastAsia="Times New Roman" w:hAnsi="Times New Roman" w:cs="Times New Roman"/>
          <w:color w:val="000000"/>
          <w:sz w:val="28"/>
          <w:szCs w:val="28"/>
        </w:rPr>
        <w:t>Synopsis</w:t>
      </w:r>
    </w:p>
    <w:p w:rsidR="005F6B5F" w:rsidRPr="00771168" w:rsidRDefault="005F6B5F" w:rsidP="005F6B5F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on</w:t>
      </w:r>
    </w:p>
    <w:p w:rsidR="001F3BD4" w:rsidRDefault="001F3BD4" w:rsidP="005F6B5F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Title of Project</w:t>
      </w:r>
    </w:p>
    <w:p w:rsidR="005F6B5F" w:rsidRPr="00771168" w:rsidRDefault="005F6B5F" w:rsidP="005F6B5F">
      <w:pPr>
        <w:spacing w:line="360" w:lineRule="auto"/>
        <w:jc w:val="center"/>
        <w:rPr>
          <w:rFonts w:ascii="Times New Roman" w:eastAsia="Times New Roman" w:hAnsi="Times New Roman" w:cs="Times New Roman"/>
          <w:i/>
          <w:iCs/>
          <w:color w:val="000000" w:themeColor="text1"/>
          <w:sz w:val="28"/>
          <w:szCs w:val="28"/>
        </w:rPr>
      </w:pPr>
      <w:r w:rsidRPr="00771168">
        <w:rPr>
          <w:rFonts w:ascii="Times New Roman" w:eastAsia="Times New Roman" w:hAnsi="Times New Roman" w:cs="Times New Roman"/>
          <w:i/>
          <w:iCs/>
          <w:color w:val="000000" w:themeColor="text1"/>
          <w:sz w:val="32"/>
          <w:szCs w:val="32"/>
        </w:rPr>
        <w:t>in</w:t>
      </w:r>
      <w:r w:rsidRPr="00771168">
        <w:rPr>
          <w:rFonts w:ascii="Times New Roman" w:eastAsia="Times New Roman" w:hAnsi="Times New Roman" w:cs="Times New Roman"/>
          <w:i/>
          <w:iCs/>
          <w:color w:val="000000" w:themeColor="text1"/>
          <w:sz w:val="28"/>
          <w:szCs w:val="28"/>
        </w:rPr>
        <w:t xml:space="preserve"> partial fulfillment of </w:t>
      </w:r>
      <w:r w:rsidR="00993A99" w:rsidRPr="00771168">
        <w:rPr>
          <w:rFonts w:ascii="Times New Roman" w:eastAsia="Times New Roman" w:hAnsi="Times New Roman" w:cs="Times New Roman"/>
          <w:i/>
          <w:iCs/>
          <w:color w:val="000000" w:themeColor="text1"/>
          <w:sz w:val="28"/>
          <w:szCs w:val="28"/>
        </w:rPr>
        <w:t xml:space="preserve">the </w:t>
      </w:r>
      <w:r w:rsidRPr="00771168">
        <w:rPr>
          <w:rFonts w:ascii="Times New Roman" w:eastAsia="Times New Roman" w:hAnsi="Times New Roman" w:cs="Times New Roman"/>
          <w:i/>
          <w:iCs/>
          <w:color w:val="000000" w:themeColor="text1"/>
          <w:sz w:val="28"/>
          <w:szCs w:val="28"/>
        </w:rPr>
        <w:t>requirement for the degree</w:t>
      </w:r>
    </w:p>
    <w:p w:rsidR="005F6B5F" w:rsidRPr="00771168" w:rsidRDefault="005F6B5F" w:rsidP="005F6B5F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of</w:t>
      </w:r>
    </w:p>
    <w:p w:rsidR="005F6B5F" w:rsidRPr="00771168" w:rsidRDefault="005F6B5F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color w:val="000000"/>
          <w:sz w:val="28"/>
          <w:szCs w:val="28"/>
        </w:rPr>
        <w:t>Bachelor of Technology</w:t>
      </w:r>
    </w:p>
    <w:p w:rsidR="005F6B5F" w:rsidRPr="00771168" w:rsidRDefault="005F6B5F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color w:val="000000"/>
          <w:sz w:val="28"/>
          <w:szCs w:val="28"/>
        </w:rPr>
        <w:t>In</w:t>
      </w:r>
    </w:p>
    <w:p w:rsidR="005F6B5F" w:rsidRPr="00771168" w:rsidRDefault="005F6B5F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color w:val="000000"/>
          <w:sz w:val="28"/>
          <w:szCs w:val="28"/>
        </w:rPr>
        <w:t>COMPUTER SCIENCE AND ENGINEERING</w:t>
      </w:r>
    </w:p>
    <w:p w:rsidR="005F6B5F" w:rsidRPr="00771168" w:rsidRDefault="005F6B5F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116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ubmitted by</w:t>
      </w:r>
    </w:p>
    <w:p w:rsidR="005F6B5F" w:rsidRPr="00771168" w:rsidRDefault="001F3BD4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Team Leader</w:t>
      </w:r>
      <w:r w:rsidR="00E608F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Name</w:t>
      </w:r>
      <w:r w:rsidR="005F6B5F"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(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Roll No</w:t>
      </w:r>
      <w:r w:rsidR="005F6B5F"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)</w:t>
      </w:r>
    </w:p>
    <w:p w:rsidR="005F6B5F" w:rsidRDefault="001F3BD4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Team Member</w:t>
      </w:r>
      <w:r w:rsidR="00E608F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Name</w:t>
      </w:r>
      <w:r w:rsidR="00E7235B"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(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Roll No</w:t>
      </w:r>
      <w:r w:rsidR="005F6B5F"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)</w:t>
      </w:r>
    </w:p>
    <w:p w:rsidR="001F3BD4" w:rsidRDefault="001F3BD4" w:rsidP="001F3BD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Team Member</w:t>
      </w:r>
      <w:r w:rsidR="00E608F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Name</w:t>
      </w:r>
      <w:r w:rsidR="00E608F7"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(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Roll No</w:t>
      </w:r>
      <w:r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)</w:t>
      </w:r>
    </w:p>
    <w:p w:rsidR="001F3BD4" w:rsidRPr="00771168" w:rsidRDefault="001F3BD4" w:rsidP="001F3BD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Team Member</w:t>
      </w:r>
      <w:r w:rsidR="00E608F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Name</w:t>
      </w:r>
      <w:r w:rsidR="00E608F7"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 xml:space="preserve">(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Roll No</w:t>
      </w:r>
      <w:r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)</w:t>
      </w:r>
    </w:p>
    <w:p w:rsidR="001F3BD4" w:rsidRPr="00771168" w:rsidRDefault="001F3BD4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5F6B5F" w:rsidRDefault="006A6A49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116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Under</w:t>
      </w:r>
      <w:r w:rsidR="005F6B5F" w:rsidRPr="0077116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he supervision of</w:t>
      </w:r>
    </w:p>
    <w:p w:rsidR="00C74343" w:rsidRPr="00771168" w:rsidRDefault="00C74343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5F6B5F" w:rsidRPr="00771168" w:rsidRDefault="005F6B5F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Mr. </w:t>
      </w:r>
      <w:r w:rsidR="001F3BD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upervisor Name</w:t>
      </w:r>
    </w:p>
    <w:p w:rsidR="005F6B5F" w:rsidRPr="00771168" w:rsidRDefault="006A6A49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color w:val="000000"/>
          <w:sz w:val="28"/>
          <w:szCs w:val="28"/>
        </w:rPr>
        <w:t>(Designation</w:t>
      </w:r>
      <w:r w:rsidR="005F6B5F" w:rsidRPr="0077116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C74343">
        <w:rPr>
          <w:rFonts w:ascii="Times New Roman" w:eastAsia="Times New Roman" w:hAnsi="Times New Roman" w:cs="Times New Roman"/>
          <w:color w:val="000000"/>
          <w:sz w:val="28"/>
          <w:szCs w:val="28"/>
        </w:rPr>
        <w:t>CSE</w:t>
      </w:r>
      <w:r w:rsidR="005F6B5F" w:rsidRPr="00771168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:rsidR="005F6B5F" w:rsidRPr="00771168" w:rsidRDefault="005F6B5F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5F6B5F" w:rsidRPr="00771168" w:rsidRDefault="005F6B5F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val="en-GB" w:eastAsia="en-GB" w:bidi="hi-IN"/>
        </w:rPr>
        <w:drawing>
          <wp:inline distT="0" distB="0" distL="0" distR="0">
            <wp:extent cx="1809750" cy="1518425"/>
            <wp:effectExtent l="0" t="0" r="0" b="5715"/>
            <wp:docPr id="1" name="Picture 1" descr="https://lh5.googleusercontent.com/g9O4DWKnmA7_um6fqYkQOHYmsQ2nsu2wkA9jNCgVKIdpU2owxbvzwj4_P7rESHqTPdmctfLNQ9FcOWmMoiGDZE3J-VcvTkmSaYJKrK1a9MXSujfvpipE0dZSjq0pmOm8QJWIXcW3SV7kwwSeN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g9O4DWKnmA7_um6fqYkQOHYmsQ2nsu2wkA9jNCgVKIdpU2owxbvzwj4_P7rESHqTPdmctfLNQ9FcOWmMoiGDZE3J-VcvTkmSaYJKrK1a9MXSujfvpipE0dZSjq0pmOm8QJWIXcW3SV7kwwSeNQ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51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6B5F" w:rsidRPr="00771168" w:rsidRDefault="005F6B5F" w:rsidP="005F6B5F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7116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NOIDA INSTITUTE OF ENGINEERING AND TECHNOLOGY</w:t>
      </w:r>
    </w:p>
    <w:p w:rsidR="005F6B5F" w:rsidRPr="00771168" w:rsidRDefault="00393061" w:rsidP="00393061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71168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GREATER NOIDA</w:t>
      </w:r>
    </w:p>
    <w:p w:rsidR="00C74343" w:rsidRDefault="00C74343" w:rsidP="001F3BD4">
      <w:pPr>
        <w:spacing w:after="0" w:line="240" w:lineRule="auto"/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F3BD4" w:rsidRDefault="001F3BD4" w:rsidP="001F3BD4">
      <w:pPr>
        <w:spacing w:after="0" w:line="240" w:lineRule="auto"/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D51241" w:rsidRPr="006F1FA8" w:rsidRDefault="001F3BD4" w:rsidP="001F3BD4">
      <w:pPr>
        <w:spacing w:after="0" w:line="24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6F1FA8">
        <w:rPr>
          <w:rFonts w:ascii="Times New Roman" w:hAnsi="Times New Roman" w:cs="Times New Roman"/>
          <w:sz w:val="48"/>
          <w:szCs w:val="48"/>
        </w:rPr>
        <w:t>Index</w:t>
      </w:r>
      <w:r w:rsidR="006F1FA8" w:rsidRPr="006F1FA8">
        <w:rPr>
          <w:rFonts w:ascii="Times New Roman" w:hAnsi="Times New Roman" w:cs="Times New Roman"/>
          <w:sz w:val="48"/>
          <w:szCs w:val="48"/>
        </w:rPr>
        <w:t>(</w:t>
      </w:r>
      <w:r w:rsidR="006F1FA8" w:rsidRPr="006F1FA8">
        <w:rPr>
          <w:rFonts w:ascii="Times New Roman" w:hAnsi="Times New Roman" w:cs="Times New Roman"/>
          <w:sz w:val="48"/>
          <w:szCs w:val="48"/>
          <w:highlight w:val="yellow"/>
        </w:rPr>
        <w:t>Times NEW Roman</w:t>
      </w:r>
      <w:r w:rsidR="006F1FA8" w:rsidRPr="006F1FA8">
        <w:rPr>
          <w:rFonts w:ascii="Times New Roman" w:hAnsi="Times New Roman" w:cs="Times New Roman"/>
          <w:sz w:val="48"/>
          <w:szCs w:val="48"/>
        </w:rPr>
        <w:t xml:space="preserve"> </w:t>
      </w:r>
      <w:r w:rsidR="006F1FA8" w:rsidRPr="006F1FA8">
        <w:rPr>
          <w:rFonts w:ascii="Times New Roman" w:hAnsi="Times New Roman" w:cs="Times New Roman"/>
          <w:color w:val="FF0000"/>
          <w:sz w:val="48"/>
          <w:szCs w:val="48"/>
        </w:rPr>
        <w:t>Font Size2</w:t>
      </w:r>
      <w:r w:rsidR="006F1FA8">
        <w:rPr>
          <w:rFonts w:ascii="Times New Roman" w:hAnsi="Times New Roman" w:cs="Times New Roman"/>
          <w:color w:val="FF0000"/>
          <w:sz w:val="48"/>
          <w:szCs w:val="48"/>
        </w:rPr>
        <w:t>4</w:t>
      </w:r>
      <w:r w:rsidR="006F1FA8" w:rsidRPr="006F1FA8">
        <w:rPr>
          <w:rFonts w:ascii="Times New Roman" w:hAnsi="Times New Roman" w:cs="Times New Roman"/>
          <w:sz w:val="48"/>
          <w:szCs w:val="48"/>
        </w:rPr>
        <w:t>)</w:t>
      </w:r>
      <w:r w:rsidR="00D51241" w:rsidRPr="006F1FA8">
        <w:rPr>
          <w:rFonts w:ascii="Times New Roman" w:hAnsi="Times New Roman" w:cs="Times New Roman"/>
          <w:sz w:val="48"/>
          <w:szCs w:val="48"/>
        </w:rPr>
        <w:t xml:space="preserve"> </w:t>
      </w:r>
    </w:p>
    <w:p w:rsidR="005F6B5F" w:rsidRPr="00771168" w:rsidRDefault="005F6B5F" w:rsidP="005F6B5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5F6B5F" w:rsidRPr="006F1FA8" w:rsidRDefault="006F1FA8" w:rsidP="005F6B5F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F1FA8">
        <w:rPr>
          <w:rFonts w:ascii="Times New Roman" w:hAnsi="Times New Roman" w:cs="Times New Roman"/>
          <w:sz w:val="32"/>
          <w:szCs w:val="32"/>
          <w:highlight w:val="yellow"/>
        </w:rPr>
        <w:t>Times NEW Roman</w:t>
      </w:r>
      <w:r w:rsidRPr="006F1FA8">
        <w:rPr>
          <w:rFonts w:ascii="Times New Roman" w:hAnsi="Times New Roman" w:cs="Times New Roman"/>
          <w:sz w:val="32"/>
          <w:szCs w:val="32"/>
        </w:rPr>
        <w:t xml:space="preserve"> </w:t>
      </w:r>
      <w:r w:rsidRPr="006F1FA8">
        <w:rPr>
          <w:rFonts w:ascii="Times New Roman" w:hAnsi="Times New Roman" w:cs="Times New Roman"/>
          <w:color w:val="FF0000"/>
          <w:sz w:val="32"/>
          <w:szCs w:val="32"/>
        </w:rPr>
        <w:t>Font Size16</w:t>
      </w:r>
    </w:p>
    <w:tbl>
      <w:tblPr>
        <w:tblStyle w:val="TableGrid"/>
        <w:tblW w:w="0" w:type="auto"/>
        <w:tblInd w:w="268" w:type="dxa"/>
        <w:tblLook w:val="04A0"/>
      </w:tblPr>
      <w:tblGrid>
        <w:gridCol w:w="1385"/>
        <w:gridCol w:w="7006"/>
        <w:gridCol w:w="2023"/>
      </w:tblGrid>
      <w:tr w:rsidR="007670DA" w:rsidRPr="007670DA" w:rsidTr="00EE795E">
        <w:tc>
          <w:tcPr>
            <w:tcW w:w="1394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b/>
                <w:sz w:val="32"/>
                <w:szCs w:val="32"/>
              </w:rPr>
              <w:t>Sr.No.</w:t>
            </w:r>
          </w:p>
        </w:tc>
        <w:tc>
          <w:tcPr>
            <w:tcW w:w="7140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b/>
                <w:sz w:val="32"/>
                <w:szCs w:val="32"/>
              </w:rPr>
              <w:t>Topics</w:t>
            </w:r>
          </w:p>
        </w:tc>
        <w:tc>
          <w:tcPr>
            <w:tcW w:w="2057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b/>
                <w:sz w:val="32"/>
                <w:szCs w:val="32"/>
              </w:rPr>
              <w:t>Page No.</w:t>
            </w:r>
          </w:p>
        </w:tc>
      </w:tr>
      <w:tr w:rsidR="007670DA" w:rsidRPr="007670DA" w:rsidTr="00EE795E">
        <w:tc>
          <w:tcPr>
            <w:tcW w:w="1394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7140" w:type="dxa"/>
          </w:tcPr>
          <w:p w:rsidR="001F3BD4" w:rsidRPr="007670DA" w:rsidRDefault="007670DA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Abstract</w:t>
            </w:r>
          </w:p>
        </w:tc>
        <w:tc>
          <w:tcPr>
            <w:tcW w:w="2057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</w:tr>
      <w:tr w:rsidR="007670DA" w:rsidRPr="007670DA" w:rsidTr="00EE795E">
        <w:tc>
          <w:tcPr>
            <w:tcW w:w="1394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7140" w:type="dxa"/>
          </w:tcPr>
          <w:p w:rsidR="001F3BD4" w:rsidRPr="007670DA" w:rsidRDefault="007670DA" w:rsidP="007670DA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eastAsia="Times New Roman" w:hAnsi="Times New Roman" w:cs="Times New Roman"/>
                <w:bCs/>
                <w:color w:val="000000"/>
                <w:sz w:val="32"/>
                <w:szCs w:val="32"/>
              </w:rPr>
              <w:t xml:space="preserve">Existing System(Literature Survey)      </w:t>
            </w: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 xml:space="preserve">  </w:t>
            </w:r>
          </w:p>
        </w:tc>
        <w:tc>
          <w:tcPr>
            <w:tcW w:w="2057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</w:tr>
      <w:tr w:rsidR="007670DA" w:rsidRPr="007670DA" w:rsidTr="00EE795E">
        <w:tc>
          <w:tcPr>
            <w:tcW w:w="1394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7140" w:type="dxa"/>
          </w:tcPr>
          <w:p w:rsidR="001F3BD4" w:rsidRPr="007670DA" w:rsidRDefault="007670DA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Problem Statement</w:t>
            </w:r>
          </w:p>
        </w:tc>
        <w:tc>
          <w:tcPr>
            <w:tcW w:w="2057" w:type="dxa"/>
          </w:tcPr>
          <w:p w:rsidR="001F3BD4" w:rsidRPr="007670DA" w:rsidRDefault="007670DA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</w:t>
            </w:r>
          </w:p>
        </w:tc>
      </w:tr>
      <w:tr w:rsidR="007670DA" w:rsidRPr="007670DA" w:rsidTr="00EE795E">
        <w:tc>
          <w:tcPr>
            <w:tcW w:w="1394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7140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Objective of the project and Features</w:t>
            </w:r>
          </w:p>
        </w:tc>
        <w:tc>
          <w:tcPr>
            <w:tcW w:w="2057" w:type="dxa"/>
          </w:tcPr>
          <w:p w:rsidR="001F3BD4" w:rsidRPr="007670DA" w:rsidRDefault="007670DA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3</w:t>
            </w:r>
          </w:p>
        </w:tc>
      </w:tr>
      <w:tr w:rsidR="007670DA" w:rsidRPr="007670DA" w:rsidTr="00EE795E">
        <w:tc>
          <w:tcPr>
            <w:tcW w:w="1394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7140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eastAsia="Times New Roman" w:hAnsi="Times New Roman" w:cs="Times New Roman"/>
                <w:bCs/>
                <w:color w:val="000000"/>
                <w:sz w:val="32"/>
                <w:szCs w:val="32"/>
              </w:rPr>
              <w:t>Resource Requirements</w:t>
            </w:r>
          </w:p>
        </w:tc>
        <w:tc>
          <w:tcPr>
            <w:tcW w:w="2057" w:type="dxa"/>
          </w:tcPr>
          <w:p w:rsidR="001F3BD4" w:rsidRPr="007670DA" w:rsidRDefault="007670DA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4</w:t>
            </w:r>
          </w:p>
        </w:tc>
      </w:tr>
      <w:tr w:rsidR="001F3BD4" w:rsidRPr="007670DA" w:rsidTr="00EE795E">
        <w:tc>
          <w:tcPr>
            <w:tcW w:w="1394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7140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32"/>
                <w:szCs w:val="32"/>
              </w:rPr>
            </w:pPr>
            <w:r w:rsidRPr="007670DA">
              <w:rPr>
                <w:rFonts w:ascii="Times New Roman" w:eastAsia="Times New Roman" w:hAnsi="Times New Roman" w:cs="Times New Roman"/>
                <w:bCs/>
                <w:color w:val="000000"/>
                <w:sz w:val="32"/>
                <w:szCs w:val="32"/>
              </w:rPr>
              <w:t>Conclusion</w:t>
            </w:r>
          </w:p>
        </w:tc>
        <w:tc>
          <w:tcPr>
            <w:tcW w:w="2057" w:type="dxa"/>
          </w:tcPr>
          <w:p w:rsidR="001F3BD4" w:rsidRPr="007670DA" w:rsidRDefault="007670DA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5</w:t>
            </w:r>
          </w:p>
        </w:tc>
      </w:tr>
      <w:tr w:rsidR="001F3BD4" w:rsidRPr="007670DA" w:rsidTr="00EE795E">
        <w:tc>
          <w:tcPr>
            <w:tcW w:w="1394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7670DA">
              <w:rPr>
                <w:rFonts w:ascii="Times New Roman" w:hAnsi="Times New Roman" w:cs="Times New Roman"/>
                <w:sz w:val="32"/>
                <w:szCs w:val="32"/>
              </w:rPr>
              <w:t>7</w:t>
            </w:r>
          </w:p>
        </w:tc>
        <w:tc>
          <w:tcPr>
            <w:tcW w:w="7140" w:type="dxa"/>
          </w:tcPr>
          <w:p w:rsidR="001F3BD4" w:rsidRPr="007670DA" w:rsidRDefault="001F3BD4" w:rsidP="00EE795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32"/>
                <w:szCs w:val="32"/>
              </w:rPr>
            </w:pPr>
            <w:r w:rsidRPr="007670DA">
              <w:rPr>
                <w:rFonts w:ascii="Times New Roman" w:eastAsia="Times New Roman" w:hAnsi="Times New Roman" w:cs="Times New Roman"/>
                <w:bCs/>
                <w:color w:val="000000"/>
                <w:sz w:val="32"/>
                <w:szCs w:val="32"/>
              </w:rPr>
              <w:t>References</w:t>
            </w:r>
          </w:p>
        </w:tc>
        <w:tc>
          <w:tcPr>
            <w:tcW w:w="2057" w:type="dxa"/>
          </w:tcPr>
          <w:p w:rsidR="001F3BD4" w:rsidRPr="007670DA" w:rsidRDefault="007670DA" w:rsidP="00EE795E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6</w:t>
            </w:r>
          </w:p>
        </w:tc>
      </w:tr>
    </w:tbl>
    <w:p w:rsidR="00E7235B" w:rsidRDefault="00E7235B" w:rsidP="007670DA">
      <w:pPr>
        <w:tabs>
          <w:tab w:val="left" w:pos="3684"/>
        </w:tabs>
        <w:rPr>
          <w:rFonts w:ascii="Times New Roman" w:hAnsi="Times New Roman" w:cs="Times New Roman"/>
        </w:rPr>
      </w:pPr>
      <w:bookmarkStart w:id="0" w:name="_GoBack"/>
      <w:bookmarkEnd w:id="0"/>
    </w:p>
    <w:p w:rsidR="00E62288" w:rsidRDefault="00E62288" w:rsidP="007670DA">
      <w:pPr>
        <w:tabs>
          <w:tab w:val="left" w:pos="3684"/>
        </w:tabs>
        <w:rPr>
          <w:rFonts w:ascii="Times New Roman" w:hAnsi="Times New Roman" w:cs="Times New Roman"/>
        </w:rPr>
      </w:pPr>
    </w:p>
    <w:p w:rsidR="000B0775" w:rsidRDefault="000B0775" w:rsidP="007670DA">
      <w:pPr>
        <w:tabs>
          <w:tab w:val="left" w:pos="3684"/>
        </w:tabs>
        <w:rPr>
          <w:rFonts w:ascii="Times New Roman" w:hAnsi="Times New Roman" w:cs="Times New Roman"/>
        </w:rPr>
      </w:pPr>
    </w:p>
    <w:p w:rsidR="000B0775" w:rsidRDefault="000B0775" w:rsidP="007670DA">
      <w:pPr>
        <w:tabs>
          <w:tab w:val="left" w:pos="3684"/>
        </w:tabs>
        <w:rPr>
          <w:rFonts w:ascii="Times New Roman" w:hAnsi="Times New Roman" w:cs="Times New Roman"/>
        </w:rPr>
      </w:pPr>
    </w:p>
    <w:p w:rsidR="000B0775" w:rsidRDefault="000B0775" w:rsidP="007670DA">
      <w:pPr>
        <w:tabs>
          <w:tab w:val="left" w:pos="3684"/>
        </w:tabs>
        <w:rPr>
          <w:rFonts w:ascii="Times New Roman" w:hAnsi="Times New Roman" w:cs="Times New Roman"/>
        </w:rPr>
      </w:pPr>
    </w:p>
    <w:p w:rsidR="000B0775" w:rsidRPr="006F1FA8" w:rsidRDefault="000B0775" w:rsidP="007670DA">
      <w:pPr>
        <w:tabs>
          <w:tab w:val="left" w:pos="3684"/>
        </w:tabs>
        <w:rPr>
          <w:rFonts w:ascii="Times New Roman" w:hAnsi="Times New Roman" w:cs="Times New Roman"/>
          <w:sz w:val="32"/>
          <w:szCs w:val="32"/>
        </w:rPr>
      </w:pPr>
      <w:r w:rsidRPr="006F1FA8">
        <w:rPr>
          <w:rFonts w:ascii="Times New Roman" w:hAnsi="Times New Roman" w:cs="Times New Roman"/>
          <w:sz w:val="32"/>
          <w:szCs w:val="32"/>
        </w:rPr>
        <w:t xml:space="preserve">Supervisor Sign: </w:t>
      </w:r>
    </w:p>
    <w:p w:rsidR="00E62288" w:rsidRDefault="00E6228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  <w:r w:rsidRPr="00E62288">
        <w:rPr>
          <w:rFonts w:ascii="Times New Roman" w:hAnsi="Times New Roman" w:cs="Times New Roman"/>
          <w:color w:val="FF0000"/>
          <w:sz w:val="32"/>
          <w:szCs w:val="32"/>
        </w:rPr>
        <w:t>(Sign of supervisor</w:t>
      </w:r>
      <w:r w:rsidR="000B0775">
        <w:rPr>
          <w:rFonts w:ascii="Times New Roman" w:hAnsi="Times New Roman" w:cs="Times New Roman"/>
          <w:color w:val="FF0000"/>
          <w:sz w:val="32"/>
          <w:szCs w:val="32"/>
        </w:rPr>
        <w:t xml:space="preserve"> on</w:t>
      </w:r>
      <w:r>
        <w:rPr>
          <w:rFonts w:ascii="Times New Roman" w:hAnsi="Times New Roman" w:cs="Times New Roman"/>
          <w:color w:val="FF0000"/>
          <w:sz w:val="32"/>
          <w:szCs w:val="32"/>
        </w:rPr>
        <w:t xml:space="preserve"> synopsis </w:t>
      </w:r>
      <w:r w:rsidRPr="00E62288">
        <w:rPr>
          <w:rFonts w:ascii="Times New Roman" w:hAnsi="Times New Roman" w:cs="Times New Roman"/>
          <w:color w:val="FF0000"/>
          <w:sz w:val="32"/>
          <w:szCs w:val="32"/>
        </w:rPr>
        <w:t xml:space="preserve">is mandatory while </w:t>
      </w:r>
      <w:r w:rsidR="006528C7" w:rsidRPr="00E62288">
        <w:rPr>
          <w:rFonts w:ascii="Times New Roman" w:hAnsi="Times New Roman" w:cs="Times New Roman"/>
          <w:color w:val="FF0000"/>
          <w:sz w:val="32"/>
          <w:szCs w:val="32"/>
        </w:rPr>
        <w:t>submission)</w:t>
      </w: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7670DA">
      <w:pPr>
        <w:tabs>
          <w:tab w:val="left" w:pos="3684"/>
        </w:tabs>
        <w:rPr>
          <w:rFonts w:ascii="Times New Roman" w:hAnsi="Times New Roman" w:cs="Times New Roman"/>
          <w:color w:val="FF0000"/>
          <w:sz w:val="32"/>
          <w:szCs w:val="32"/>
        </w:rPr>
      </w:pPr>
    </w:p>
    <w:p w:rsidR="006F1FA8" w:rsidRDefault="006F1FA8" w:rsidP="006F1FA8">
      <w:pPr>
        <w:tabs>
          <w:tab w:val="left" w:pos="3684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6F1FA8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eading 1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(</w:t>
      </w:r>
      <w:r w:rsidRPr="006F1FA8">
        <w:rPr>
          <w:rFonts w:ascii="Times New Roman" w:hAnsi="Times New Roman" w:cs="Times New Roman"/>
          <w:sz w:val="36"/>
          <w:szCs w:val="36"/>
          <w:highlight w:val="yellow"/>
        </w:rPr>
        <w:t>Times NEW Roman</w:t>
      </w:r>
      <w:r w:rsidRPr="006F1FA8">
        <w:rPr>
          <w:rFonts w:ascii="Times New Roman" w:hAnsi="Times New Roman" w:cs="Times New Roman"/>
          <w:sz w:val="36"/>
          <w:szCs w:val="36"/>
        </w:rPr>
        <w:t xml:space="preserve"> </w:t>
      </w:r>
      <w:r w:rsidRPr="006F1FA8">
        <w:rPr>
          <w:rFonts w:ascii="Times New Roman" w:hAnsi="Times New Roman" w:cs="Times New Roman"/>
          <w:color w:val="FF0000"/>
          <w:sz w:val="36"/>
          <w:szCs w:val="36"/>
        </w:rPr>
        <w:t>Font Size18 Bold</w:t>
      </w:r>
      <w:r>
        <w:rPr>
          <w:rFonts w:ascii="Times New Roman" w:hAnsi="Times New Roman" w:cs="Times New Roman"/>
          <w:color w:val="FF0000"/>
          <w:sz w:val="36"/>
          <w:szCs w:val="36"/>
        </w:rPr>
        <w:t xml:space="preserve"> Centre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)</w:t>
      </w:r>
    </w:p>
    <w:p w:rsidR="006F1FA8" w:rsidRDefault="006F1FA8" w:rsidP="006F1FA8">
      <w:pPr>
        <w:tabs>
          <w:tab w:val="left" w:pos="3684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6F1FA8" w:rsidRDefault="006F1FA8" w:rsidP="00D16398">
      <w:pPr>
        <w:tabs>
          <w:tab w:val="left" w:pos="3684"/>
        </w:tabs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6F1FA8">
        <w:rPr>
          <w:rFonts w:ascii="Times New Roman" w:hAnsi="Times New Roman" w:cs="Times New Roman"/>
          <w:color w:val="000000" w:themeColor="text1"/>
          <w:sz w:val="32"/>
          <w:szCs w:val="32"/>
        </w:rPr>
        <w:t>Paragraph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(Times New </w:t>
      </w:r>
      <w:r w:rsidRPr="006F1FA8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Roman </w:t>
      </w:r>
      <w:r w:rsidRPr="006F1FA8">
        <w:rPr>
          <w:rFonts w:ascii="Times New Roman" w:hAnsi="Times New Roman" w:cs="Times New Roman"/>
          <w:color w:val="FF0000"/>
          <w:sz w:val="32"/>
          <w:szCs w:val="32"/>
        </w:rPr>
        <w:t>Font Size16</w:t>
      </w:r>
      <w:r>
        <w:rPr>
          <w:rFonts w:ascii="Times New Roman" w:hAnsi="Times New Roman" w:cs="Times New Roman"/>
          <w:color w:val="FF0000"/>
          <w:sz w:val="32"/>
          <w:szCs w:val="32"/>
        </w:rPr>
        <w:t xml:space="preserve"> Justified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>)</w:t>
      </w:r>
    </w:p>
    <w:p w:rsidR="006F1FA8" w:rsidRDefault="006F1FA8" w:rsidP="00D16398">
      <w:pPr>
        <w:tabs>
          <w:tab w:val="left" w:pos="3684"/>
        </w:tabs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6F1FA8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Subheading</w:t>
      </w: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(Times New </w:t>
      </w:r>
      <w:r w:rsidRPr="006F1FA8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Roman </w:t>
      </w:r>
      <w:r w:rsidRPr="006F1FA8">
        <w:rPr>
          <w:rFonts w:ascii="Times New Roman" w:hAnsi="Times New Roman" w:cs="Times New Roman"/>
          <w:color w:val="FF0000"/>
          <w:sz w:val="32"/>
          <w:szCs w:val="32"/>
        </w:rPr>
        <w:t>Font Size16</w:t>
      </w:r>
      <w:r>
        <w:rPr>
          <w:rFonts w:ascii="Times New Roman" w:hAnsi="Times New Roman" w:cs="Times New Roman"/>
          <w:color w:val="FF0000"/>
          <w:sz w:val="32"/>
          <w:szCs w:val="32"/>
        </w:rPr>
        <w:t xml:space="preserve"> Bold Left Aligned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>)</w:t>
      </w:r>
    </w:p>
    <w:p w:rsidR="006F1FA8" w:rsidRDefault="006F1FA8" w:rsidP="00D16398">
      <w:pPr>
        <w:tabs>
          <w:tab w:val="left" w:pos="3684"/>
        </w:tabs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Use </w:t>
      </w:r>
      <w:r w:rsidR="008D1B62">
        <w:rPr>
          <w:rFonts w:ascii="Times New Roman" w:hAnsi="Times New Roman" w:cs="Times New Roman"/>
          <w:color w:val="000000" w:themeColor="text1"/>
          <w:sz w:val="32"/>
          <w:szCs w:val="32"/>
        </w:rPr>
        <w:t>same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kind of bullet type in full document</w:t>
      </w:r>
    </w:p>
    <w:p w:rsidR="00D16398" w:rsidRPr="00D16398" w:rsidRDefault="00D16398" w:rsidP="00D16398">
      <w:pPr>
        <w:tabs>
          <w:tab w:val="left" w:pos="368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16398">
        <w:rPr>
          <w:rFonts w:ascii="Times New Roman" w:hAnsi="Times New Roman" w:cs="Times New Roman"/>
          <w:color w:val="000000" w:themeColor="text1"/>
          <w:sz w:val="24"/>
          <w:szCs w:val="24"/>
        </w:rPr>
        <w:t>Re</w:t>
      </w:r>
      <w:r w:rsidR="00DE6F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erences should be in following format </w:t>
      </w:r>
      <w:r w:rsidRPr="00D1639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Times New Roman </w:t>
      </w:r>
      <w:r w:rsidRPr="00DE6F8C">
        <w:rPr>
          <w:rFonts w:ascii="Times New Roman" w:hAnsi="Times New Roman" w:cs="Times New Roman"/>
          <w:color w:val="FF0000"/>
          <w:sz w:val="24"/>
          <w:szCs w:val="24"/>
        </w:rPr>
        <w:t>Font Size12 Left Aligned</w:t>
      </w:r>
      <w:r w:rsidRPr="00D1639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CC5FD2" w:rsidRDefault="00CC5FD2" w:rsidP="00CC5FD2">
      <w:pPr>
        <w:pStyle w:val="BodyText"/>
        <w:tabs>
          <w:tab w:val="left" w:pos="567"/>
        </w:tabs>
        <w:ind w:left="567" w:hanging="477"/>
        <w:rPr>
          <w:rFonts w:ascii="Times-Roman" w:hAnsi="Times-Roman" w:cs="Times-Roman"/>
          <w:sz w:val="24"/>
          <w:szCs w:val="24"/>
          <w:lang w:bidi="hi-IN"/>
        </w:rPr>
      </w:pPr>
      <w:r>
        <w:t>[1</w:t>
      </w:r>
      <w:r w:rsidRPr="00D142B6">
        <w:t>]</w:t>
      </w:r>
      <w:r w:rsidRPr="00D142B6">
        <w:tab/>
      </w:r>
      <w:r w:rsidRPr="00CC5FD2">
        <w:rPr>
          <w:sz w:val="24"/>
          <w:szCs w:val="24"/>
          <w:lang w:bidi="hi-IN"/>
        </w:rPr>
        <w:t>D. Du, X. Hu, "</w:t>
      </w:r>
      <w:r w:rsidRPr="00CC5FD2">
        <w:rPr>
          <w:i/>
          <w:iCs/>
          <w:sz w:val="24"/>
          <w:szCs w:val="24"/>
          <w:lang w:bidi="hi-IN"/>
        </w:rPr>
        <w:t>Steiner Tree Problems In Computer Communication Networks</w:t>
      </w:r>
      <w:r w:rsidRPr="00CC5FD2">
        <w:rPr>
          <w:sz w:val="24"/>
          <w:szCs w:val="24"/>
          <w:lang w:bidi="hi-IN"/>
        </w:rPr>
        <w:t>", World Scientific Publishing Company,</w:t>
      </w:r>
      <w:r w:rsidRPr="00CC5FD2">
        <w:rPr>
          <w:i/>
          <w:iCs/>
          <w:sz w:val="24"/>
          <w:szCs w:val="24"/>
          <w:lang w:bidi="hi-IN"/>
        </w:rPr>
        <w:t xml:space="preserve"> </w:t>
      </w:r>
      <w:r w:rsidRPr="00CC5FD2">
        <w:rPr>
          <w:sz w:val="24"/>
          <w:szCs w:val="24"/>
          <w:lang w:bidi="hi-IN"/>
        </w:rPr>
        <w:t>2008.</w:t>
      </w:r>
    </w:p>
    <w:p w:rsidR="00CC5FD2" w:rsidRDefault="00CC5FD2" w:rsidP="00CC5FD2">
      <w:pPr>
        <w:pStyle w:val="BodyText"/>
        <w:tabs>
          <w:tab w:val="left" w:pos="567"/>
        </w:tabs>
        <w:ind w:left="567" w:hanging="477"/>
        <w:rPr>
          <w:rFonts w:ascii="Times-Roman" w:hAnsi="Times-Roman" w:cs="Times-Roman"/>
          <w:sz w:val="24"/>
          <w:szCs w:val="24"/>
          <w:lang w:bidi="hi-IN"/>
        </w:rPr>
      </w:pPr>
    </w:p>
    <w:p w:rsidR="00CC5FD2" w:rsidRPr="00CC5FD2" w:rsidRDefault="00CC5FD2" w:rsidP="00CC5FD2">
      <w:pPr>
        <w:pStyle w:val="BodyText"/>
        <w:tabs>
          <w:tab w:val="left" w:pos="567"/>
        </w:tabs>
        <w:ind w:left="567" w:hanging="477"/>
        <w:rPr>
          <w:sz w:val="24"/>
          <w:szCs w:val="24"/>
          <w:lang w:bidi="hi-IN"/>
        </w:rPr>
      </w:pPr>
      <w:r>
        <w:rPr>
          <w:rFonts w:ascii="Times-Roman" w:hAnsi="Times-Roman" w:cs="Times-Roman"/>
          <w:lang w:bidi="hi-IN"/>
        </w:rPr>
        <w:t xml:space="preserve">[2]   </w:t>
      </w:r>
      <w:r w:rsidRPr="00CC5FD2">
        <w:rPr>
          <w:sz w:val="24"/>
          <w:szCs w:val="24"/>
          <w:lang w:bidi="hi-IN"/>
        </w:rPr>
        <w:t>Boon Ping Lim, Poh Kit Chong, Ettikan Kandasamy Karuppiah, Yaszrina Mohamad Yassin, Amril Nazir, Mohamed Farid Noor Batcha “</w:t>
      </w:r>
      <w:r w:rsidRPr="00CC5FD2">
        <w:rPr>
          <w:i/>
          <w:iCs/>
          <w:sz w:val="24"/>
          <w:szCs w:val="24"/>
          <w:lang w:bidi="hi-IN"/>
        </w:rPr>
        <w:t>FARCREST: Euclidean Steiner Tree-based</w:t>
      </w:r>
      <w:r w:rsidRPr="00CC5FD2">
        <w:rPr>
          <w:sz w:val="24"/>
          <w:szCs w:val="24"/>
          <w:lang w:bidi="hi-IN"/>
        </w:rPr>
        <w:t xml:space="preserve"> </w:t>
      </w:r>
      <w:r w:rsidRPr="00CC5FD2">
        <w:rPr>
          <w:i/>
          <w:iCs/>
          <w:sz w:val="24"/>
          <w:szCs w:val="24"/>
          <w:lang w:bidi="hi-IN"/>
        </w:rPr>
        <w:t>Cloud Service Latency Prediction System</w:t>
      </w:r>
      <w:r w:rsidRPr="00CC5FD2">
        <w:rPr>
          <w:sz w:val="24"/>
          <w:szCs w:val="24"/>
          <w:lang w:bidi="hi-IN"/>
        </w:rPr>
        <w:t>”(2013) in 10th annual IEEE CCNC</w:t>
      </w:r>
      <w:r w:rsidRPr="00CC5FD2">
        <w:rPr>
          <w:lang w:bidi="hi-IN"/>
        </w:rPr>
        <w:t>.</w:t>
      </w:r>
    </w:p>
    <w:p w:rsidR="00CC5FD2" w:rsidRPr="00CC5FD2" w:rsidRDefault="00CC5FD2" w:rsidP="00CC5FD2">
      <w:pPr>
        <w:pStyle w:val="BodyText"/>
        <w:tabs>
          <w:tab w:val="left" w:pos="567"/>
        </w:tabs>
        <w:ind w:left="567" w:hanging="477"/>
      </w:pPr>
    </w:p>
    <w:p w:rsidR="006F1FA8" w:rsidRDefault="006F1FA8" w:rsidP="00DE6F8C">
      <w:pPr>
        <w:tabs>
          <w:tab w:val="left" w:pos="3684"/>
        </w:tabs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:rsidR="006F1FA8" w:rsidRPr="006F1FA8" w:rsidRDefault="006F1FA8" w:rsidP="006F1FA8">
      <w:pPr>
        <w:tabs>
          <w:tab w:val="left" w:pos="3684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sectPr w:rsidR="006F1FA8" w:rsidRPr="006F1FA8" w:rsidSect="00C74343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E032F" w:rsidRDefault="004E032F" w:rsidP="00393061">
      <w:pPr>
        <w:spacing w:after="0" w:line="240" w:lineRule="auto"/>
      </w:pPr>
      <w:r>
        <w:separator/>
      </w:r>
    </w:p>
  </w:endnote>
  <w:endnote w:type="continuationSeparator" w:id="1">
    <w:p w:rsidR="004E032F" w:rsidRDefault="004E032F" w:rsidP="00393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05E8" w:rsidRPr="00AA05E8" w:rsidRDefault="00AA05E8">
    <w:pPr>
      <w:pStyle w:val="Footer"/>
      <w:rPr>
        <w:lang w:val="en-I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E032F" w:rsidRDefault="004E032F" w:rsidP="00393061">
      <w:pPr>
        <w:spacing w:after="0" w:line="240" w:lineRule="auto"/>
      </w:pPr>
      <w:r>
        <w:separator/>
      </w:r>
    </w:p>
  </w:footnote>
  <w:footnote w:type="continuationSeparator" w:id="1">
    <w:p w:rsidR="004E032F" w:rsidRDefault="004E032F" w:rsidP="003930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C95BDD"/>
    <w:multiLevelType w:val="hybridMultilevel"/>
    <w:tmpl w:val="DF4ACE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E413C9"/>
    <w:multiLevelType w:val="hybridMultilevel"/>
    <w:tmpl w:val="826869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F36210D"/>
    <w:multiLevelType w:val="multilevel"/>
    <w:tmpl w:val="64207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F5F1551"/>
    <w:multiLevelType w:val="hybridMultilevel"/>
    <w:tmpl w:val="0F1874EE"/>
    <w:lvl w:ilvl="0" w:tplc="60DC4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FA94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BA4C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8EDA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366A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3A0E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A04E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52ED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827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04C166D"/>
    <w:multiLevelType w:val="multilevel"/>
    <w:tmpl w:val="1C50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2203F19"/>
    <w:multiLevelType w:val="hybridMultilevel"/>
    <w:tmpl w:val="E64CA0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EF7DAC"/>
    <w:multiLevelType w:val="hybridMultilevel"/>
    <w:tmpl w:val="ED9C0CC8"/>
    <w:lvl w:ilvl="0" w:tplc="D2F6AB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26D3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F07C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A4EC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C875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B661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C2B2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B642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601E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94426B4"/>
    <w:multiLevelType w:val="hybridMultilevel"/>
    <w:tmpl w:val="ECA649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3B183F"/>
    <w:multiLevelType w:val="hybridMultilevel"/>
    <w:tmpl w:val="B77C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E2501A"/>
    <w:multiLevelType w:val="hybridMultilevel"/>
    <w:tmpl w:val="ED00D202"/>
    <w:lvl w:ilvl="0" w:tplc="350EA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583DD6"/>
    <w:multiLevelType w:val="multilevel"/>
    <w:tmpl w:val="02329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6DB45B0"/>
    <w:multiLevelType w:val="hybridMultilevel"/>
    <w:tmpl w:val="7108E040"/>
    <w:lvl w:ilvl="0" w:tplc="81E826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0A7F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E636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7808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F6A1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FEC2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4A71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7600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A2D8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6CD907F6"/>
    <w:multiLevelType w:val="hybridMultilevel"/>
    <w:tmpl w:val="36A482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1"/>
  </w:num>
  <w:num w:numId="4">
    <w:abstractNumId w:val="8"/>
  </w:num>
  <w:num w:numId="5">
    <w:abstractNumId w:val="6"/>
  </w:num>
  <w:num w:numId="6">
    <w:abstractNumId w:val="7"/>
  </w:num>
  <w:num w:numId="7">
    <w:abstractNumId w:val="3"/>
  </w:num>
  <w:num w:numId="8">
    <w:abstractNumId w:val="0"/>
  </w:num>
  <w:num w:numId="9">
    <w:abstractNumId w:val="12"/>
  </w:num>
  <w:num w:numId="10">
    <w:abstractNumId w:val="1"/>
  </w:num>
  <w:num w:numId="11">
    <w:abstractNumId w:val="5"/>
  </w:num>
  <w:num w:numId="12">
    <w:abstractNumId w:val="9"/>
  </w:num>
  <w:num w:numId="1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QzMzAxMzYyNDM0MTRS0lEKTi0uzszPAykwqgUApROWICwAAAA="/>
  </w:docVars>
  <w:rsids>
    <w:rsidRoot w:val="005F6B5F"/>
    <w:rsid w:val="00050603"/>
    <w:rsid w:val="00065DFA"/>
    <w:rsid w:val="000841D7"/>
    <w:rsid w:val="00092DA8"/>
    <w:rsid w:val="000B0775"/>
    <w:rsid w:val="001C683E"/>
    <w:rsid w:val="001F3BD4"/>
    <w:rsid w:val="002141DB"/>
    <w:rsid w:val="00262404"/>
    <w:rsid w:val="003000E7"/>
    <w:rsid w:val="00325BC3"/>
    <w:rsid w:val="003636ED"/>
    <w:rsid w:val="00393061"/>
    <w:rsid w:val="00440D9B"/>
    <w:rsid w:val="00457E12"/>
    <w:rsid w:val="00467F88"/>
    <w:rsid w:val="004A1644"/>
    <w:rsid w:val="004A389E"/>
    <w:rsid w:val="004E032F"/>
    <w:rsid w:val="004F52EF"/>
    <w:rsid w:val="00511BCE"/>
    <w:rsid w:val="005C64A2"/>
    <w:rsid w:val="005F6B5F"/>
    <w:rsid w:val="00605BFB"/>
    <w:rsid w:val="006528C7"/>
    <w:rsid w:val="006A6A49"/>
    <w:rsid w:val="006F1FA8"/>
    <w:rsid w:val="007052E5"/>
    <w:rsid w:val="007308A9"/>
    <w:rsid w:val="00751447"/>
    <w:rsid w:val="007670DA"/>
    <w:rsid w:val="00771168"/>
    <w:rsid w:val="008C6995"/>
    <w:rsid w:val="008D1B62"/>
    <w:rsid w:val="009444C5"/>
    <w:rsid w:val="009765CC"/>
    <w:rsid w:val="00983F33"/>
    <w:rsid w:val="0099099D"/>
    <w:rsid w:val="00993A99"/>
    <w:rsid w:val="009A6A55"/>
    <w:rsid w:val="00A26D01"/>
    <w:rsid w:val="00AA05E8"/>
    <w:rsid w:val="00AC0898"/>
    <w:rsid w:val="00B77CF0"/>
    <w:rsid w:val="00BC28D6"/>
    <w:rsid w:val="00BC50E1"/>
    <w:rsid w:val="00C37188"/>
    <w:rsid w:val="00C74343"/>
    <w:rsid w:val="00C75927"/>
    <w:rsid w:val="00CB0385"/>
    <w:rsid w:val="00CC4840"/>
    <w:rsid w:val="00CC5FD2"/>
    <w:rsid w:val="00D005B1"/>
    <w:rsid w:val="00D16398"/>
    <w:rsid w:val="00D51241"/>
    <w:rsid w:val="00D868EC"/>
    <w:rsid w:val="00DE6F8C"/>
    <w:rsid w:val="00E608F7"/>
    <w:rsid w:val="00E613CF"/>
    <w:rsid w:val="00E62288"/>
    <w:rsid w:val="00E7235B"/>
    <w:rsid w:val="00F32A97"/>
    <w:rsid w:val="00F753F4"/>
    <w:rsid w:val="00FD29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6B5F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7E12"/>
    <w:pPr>
      <w:ind w:left="720"/>
      <w:contextualSpacing/>
    </w:pPr>
  </w:style>
  <w:style w:type="paragraph" w:styleId="NoSpacing">
    <w:name w:val="No Spacing"/>
    <w:uiPriority w:val="1"/>
    <w:qFormat/>
    <w:rsid w:val="00D005B1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3930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306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930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06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930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306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11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168"/>
    <w:rPr>
      <w:rFonts w:ascii="Tahom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39"/>
    <w:rsid w:val="001F3BD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semiHidden/>
    <w:rsid w:val="00CC5FD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CC5FD2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6B5F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7E12"/>
    <w:pPr>
      <w:ind w:left="720"/>
      <w:contextualSpacing/>
    </w:pPr>
  </w:style>
  <w:style w:type="paragraph" w:styleId="NoSpacing">
    <w:name w:val="No Spacing"/>
    <w:uiPriority w:val="1"/>
    <w:qFormat/>
    <w:rsid w:val="00D005B1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39306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306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930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06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930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306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11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168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47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341951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5512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1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9868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491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264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773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3883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455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521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3163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333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7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8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5502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1FB82-DF96-422C-9518-9EC80581F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hni phartiyal</dc:creator>
  <cp:lastModifiedBy>manks20</cp:lastModifiedBy>
  <cp:revision>19</cp:revision>
  <dcterms:created xsi:type="dcterms:W3CDTF">2017-11-09T08:51:00Z</dcterms:created>
  <dcterms:modified xsi:type="dcterms:W3CDTF">2018-08-06T07:11:00Z</dcterms:modified>
</cp:coreProperties>
</file>